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04A2" w14:textId="001BC44C" w:rsidR="00D92C5C" w:rsidRPr="00EC0302" w:rsidRDefault="00C137D2" w:rsidP="5DC01711">
      <w:pPr>
        <w:pStyle w:val="Heading1"/>
        <w:rPr>
          <w:rFonts w:ascii="Arial" w:hAnsi="Arial" w:cs="Arial"/>
          <w:i/>
          <w:iCs/>
          <w:sz w:val="24"/>
          <w:szCs w:val="24"/>
        </w:rPr>
      </w:pPr>
      <w:r w:rsidRPr="5DC01711">
        <w:rPr>
          <w:rFonts w:ascii="Arial" w:hAnsi="Arial" w:cs="Arial"/>
        </w:rPr>
        <w:t xml:space="preserve">CMGT Personal Portfolio </w:t>
      </w:r>
      <w:r w:rsidR="00157D62" w:rsidRPr="5DC01711">
        <w:rPr>
          <w:rFonts w:ascii="Arial" w:hAnsi="Arial" w:cs="Arial"/>
        </w:rPr>
        <w:t>Learning outcomes template</w:t>
      </w:r>
      <w:r w:rsidRPr="5DC01711">
        <w:rPr>
          <w:rFonts w:ascii="Arial" w:hAnsi="Arial" w:cs="Arial"/>
        </w:rPr>
        <w:t xml:space="preserve"> </w:t>
      </w:r>
      <w:r w:rsidRPr="5DC01711">
        <w:rPr>
          <w:rFonts w:ascii="Arial" w:hAnsi="Arial" w:cs="Arial"/>
          <w:i/>
          <w:iCs/>
          <w:sz w:val="24"/>
          <w:szCs w:val="24"/>
        </w:rPr>
        <w:t>v1.</w:t>
      </w:r>
      <w:r w:rsidR="0DC2395A" w:rsidRPr="5DC01711">
        <w:rPr>
          <w:rFonts w:ascii="Arial" w:hAnsi="Arial" w:cs="Arial"/>
          <w:i/>
          <w:iCs/>
          <w:sz w:val="24"/>
          <w:szCs w:val="24"/>
        </w:rPr>
        <w:t>4</w:t>
      </w:r>
    </w:p>
    <w:tbl>
      <w:tblPr>
        <w:tblW w:w="10490" w:type="dxa"/>
        <w:tblInd w:w="-1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5954"/>
      </w:tblGrid>
      <w:tr w:rsidR="00157D62" w:rsidRPr="00EC0302" w14:paraId="77A2924A" w14:textId="77777777" w:rsidTr="5DC01711">
        <w:tc>
          <w:tcPr>
            <w:tcW w:w="1049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812" w14:textId="44292FC9" w:rsidR="00157D62" w:rsidRPr="00EC0302" w:rsidRDefault="00157D62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 xml:space="preserve">Name: </w:t>
            </w:r>
            <w:r w:rsidR="00344FD6">
              <w:rPr>
                <w:rFonts w:ascii="Arial" w:hAnsi="Arial" w:cs="Arial"/>
                <w:b/>
                <w:bCs/>
              </w:rPr>
              <w:t>Nils Meijer</w:t>
            </w:r>
          </w:p>
          <w:p w14:paraId="79456E3A" w14:textId="12C114EC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  <w:b/>
                <w:bCs/>
              </w:rPr>
              <w:t>Student number:</w:t>
            </w:r>
            <w:r w:rsidR="00344FD6">
              <w:rPr>
                <w:rFonts w:ascii="Arial" w:hAnsi="Arial" w:cs="Arial"/>
                <w:b/>
                <w:bCs/>
              </w:rPr>
              <w:t xml:space="preserve"> 466301</w:t>
            </w:r>
          </w:p>
        </w:tc>
      </w:tr>
      <w:tr w:rsidR="00E201A9" w:rsidRPr="00EC0302" w14:paraId="2A581D23" w14:textId="77777777" w:rsidTr="5DC01711">
        <w:trPr>
          <w:trHeight w:val="1950"/>
        </w:trPr>
        <w:tc>
          <w:tcPr>
            <w:tcW w:w="10490" w:type="dxa"/>
            <w:gridSpan w:val="2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F770" w14:textId="46FFD937" w:rsidR="00BC324F" w:rsidRDefault="00891077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You need 2-4 learning outcomes for every personal portfolio. A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learning outcome should represent 20-40 hours of work.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Each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Personal Portfolio module is 3 ECTS, every 1 ECTS is 28 hours.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In total you need to spend approximately 84 hours on every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ersonal Portfolio 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>module. That equals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1 day of work in every week of the term. Your portfolio item and critical reflection needs to represent this.</w:t>
            </w:r>
          </w:p>
          <w:p w14:paraId="603CE95F" w14:textId="1BD1CBEA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5A8880C9" w14:textId="601AACFD" w:rsidR="00AC5546" w:rsidRPr="00891077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lease decide before starting if you want to connect your learning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outcomes or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work on </w:t>
            </w:r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unrelated outcomes. It’s allowed to connect/align multiple learning outcomes across multiple Personal Portfolio modules, as long as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it’s clear what you learned and achieved for each separate one.</w:t>
            </w:r>
          </w:p>
          <w:p w14:paraId="78A7DAA0" w14:textId="77777777" w:rsidR="00BC324F" w:rsidRPr="00BC324F" w:rsidRDefault="00BC324F" w:rsidP="00157D62">
            <w:pPr>
              <w:rPr>
                <w:rFonts w:ascii="Arial" w:hAnsi="Arial" w:cs="Arial"/>
                <w:i/>
                <w:iCs/>
              </w:rPr>
            </w:pPr>
          </w:p>
          <w:p w14:paraId="2D12F230" w14:textId="2FB566BC" w:rsidR="00E201A9" w:rsidRPr="00EC0302" w:rsidRDefault="00D92C5C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1</w:t>
            </w:r>
          </w:p>
          <w:p w14:paraId="15D2469E" w14:textId="77777777" w:rsidR="00B47F75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“As …  </w:t>
            </w:r>
          </w:p>
          <w:p w14:paraId="78AE2A8F" w14:textId="77777777" w:rsidR="00B47F75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I want to achieve …, </w:t>
            </w:r>
          </w:p>
          <w:p w14:paraId="58EA7DB5" w14:textId="52908511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so that …</w:t>
            </w:r>
            <w:r w:rsidR="00777790" w:rsidRPr="00EC0302">
              <w:rPr>
                <w:rFonts w:ascii="Arial" w:hAnsi="Arial" w:cs="Arial"/>
              </w:rPr>
              <w:t xml:space="preserve"> .</w:t>
            </w:r>
            <w:r w:rsidRPr="00EC0302">
              <w:rPr>
                <w:rFonts w:ascii="Arial" w:hAnsi="Arial" w:cs="Arial"/>
              </w:rPr>
              <w:t xml:space="preserve"> “</w:t>
            </w:r>
          </w:p>
          <w:p w14:paraId="360AA83A" w14:textId="77777777" w:rsidR="00E201A9" w:rsidRPr="00EC0302" w:rsidRDefault="00E201A9" w:rsidP="00E201A9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7F3ECA06" w14:textId="77777777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2A17894D" w14:textId="77777777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2</w:t>
            </w:r>
          </w:p>
          <w:p w14:paraId="44B3F5AC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“As …  </w:t>
            </w:r>
          </w:p>
          <w:p w14:paraId="46E49D34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I want to achieve …, </w:t>
            </w:r>
          </w:p>
          <w:p w14:paraId="4B6FA5F0" w14:textId="77777777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so that … . “</w:t>
            </w:r>
          </w:p>
          <w:p w14:paraId="3417A060" w14:textId="77777777" w:rsidR="00D92C5C" w:rsidRPr="00EC0302" w:rsidRDefault="00D92C5C" w:rsidP="00D92C5C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33884DD9" w14:textId="77777777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16A58D95" w14:textId="61018931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3</w:t>
            </w:r>
          </w:p>
          <w:p w14:paraId="2D36232B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“As …  </w:t>
            </w:r>
          </w:p>
          <w:p w14:paraId="10EFE2FE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I want to achieve …, </w:t>
            </w:r>
          </w:p>
          <w:p w14:paraId="5DE3F0DB" w14:textId="77777777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so that … . “</w:t>
            </w:r>
          </w:p>
          <w:p w14:paraId="7F556F41" w14:textId="22C56F3A" w:rsidR="00D92C5C" w:rsidRPr="00EC0302" w:rsidRDefault="00D92C5C" w:rsidP="00D92C5C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0B48BFF1" w14:textId="00F8390D" w:rsidR="00D92C5C" w:rsidRPr="00EC0302" w:rsidRDefault="00D92C5C" w:rsidP="00D92C5C">
            <w:pPr>
              <w:rPr>
                <w:rFonts w:ascii="Arial" w:hAnsi="Arial" w:cs="Arial"/>
                <w:i/>
                <w:iCs/>
              </w:rPr>
            </w:pPr>
          </w:p>
          <w:p w14:paraId="74A1DD2B" w14:textId="77777777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4</w:t>
            </w:r>
          </w:p>
          <w:p w14:paraId="3F22740E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“As …  </w:t>
            </w:r>
          </w:p>
          <w:p w14:paraId="27CB1F8B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I want to achieve …, </w:t>
            </w:r>
          </w:p>
          <w:p w14:paraId="3685E4E6" w14:textId="77777777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so that … . “</w:t>
            </w:r>
          </w:p>
          <w:p w14:paraId="3215C35A" w14:textId="77777777" w:rsidR="00D92C5C" w:rsidRPr="00EC0302" w:rsidRDefault="00D92C5C" w:rsidP="00D92C5C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5F3C60BD" w14:textId="0970480A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157D62" w:rsidRPr="00EC0302" w14:paraId="7871D5DF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C12" w14:textId="53E085BC" w:rsidR="00E201A9" w:rsidRPr="00AC5546" w:rsidRDefault="00E201A9" w:rsidP="00157D62">
            <w:pPr>
              <w:rPr>
                <w:rFonts w:ascii="Arial" w:hAnsi="Arial" w:cs="Arial"/>
                <w:b/>
              </w:rPr>
            </w:pPr>
            <w:r w:rsidRPr="00AC5546">
              <w:rPr>
                <w:rFonts w:ascii="Arial" w:hAnsi="Arial" w:cs="Arial"/>
                <w:b/>
              </w:rPr>
              <w:t xml:space="preserve">Describe </w:t>
            </w:r>
            <w:r w:rsidR="004E733C" w:rsidRPr="00AC5546">
              <w:rPr>
                <w:rFonts w:ascii="Arial" w:hAnsi="Arial" w:cs="Arial"/>
                <w:b/>
              </w:rPr>
              <w:t xml:space="preserve">how </w:t>
            </w:r>
            <w:r w:rsidRPr="00AC5546">
              <w:rPr>
                <w:rFonts w:ascii="Arial" w:hAnsi="Arial" w:cs="Arial"/>
                <w:b/>
              </w:rPr>
              <w:t>your learning activity correspond</w:t>
            </w:r>
            <w:r w:rsidR="004E733C" w:rsidRPr="00AC5546">
              <w:rPr>
                <w:rFonts w:ascii="Arial" w:hAnsi="Arial" w:cs="Arial"/>
                <w:b/>
              </w:rPr>
              <w:t>s with</w:t>
            </w:r>
            <w:r w:rsidRPr="00AC5546">
              <w:rPr>
                <w:rFonts w:ascii="Arial" w:hAnsi="Arial" w:cs="Arial"/>
                <w:b/>
              </w:rPr>
              <w:t xml:space="preserve"> your learning outcome.</w:t>
            </w:r>
            <w:r w:rsidRPr="00AC5546">
              <w:rPr>
                <w:rFonts w:ascii="Arial" w:hAnsi="Arial" w:cs="Arial"/>
                <w:b/>
              </w:rPr>
              <w:br/>
            </w:r>
          </w:p>
          <w:p w14:paraId="215DF539" w14:textId="70235389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Which assignment(s) and activities will you carry out to achieve your learning </w:t>
            </w:r>
            <w:r w:rsidR="00E201A9" w:rsidRPr="00EC0302">
              <w:rPr>
                <w:rFonts w:ascii="Arial" w:hAnsi="Arial" w:cs="Arial"/>
              </w:rPr>
              <w:t>outcome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4025488" w14:textId="76FE84B7" w:rsidR="00157D62" w:rsidRPr="00EC0302" w:rsidRDefault="00157D62" w:rsidP="00157D62">
            <w:pPr>
              <w:rPr>
                <w:rFonts w:ascii="Arial" w:hAnsi="Arial" w:cs="Arial"/>
              </w:rPr>
            </w:pPr>
          </w:p>
        </w:tc>
      </w:tr>
      <w:tr w:rsidR="00157D62" w:rsidRPr="00EC0302" w14:paraId="4B913413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9FCB" w14:textId="62844EAD" w:rsidR="00E201A9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Which product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 (or outcome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) will you work on to demonstrate the extent to which you have achieved your learning </w:t>
            </w:r>
            <w:r w:rsidR="00777790" w:rsidRPr="00EC0302">
              <w:rPr>
                <w:rFonts w:ascii="Arial" w:hAnsi="Arial" w:cs="Arial"/>
                <w:b/>
                <w:bCs/>
              </w:rPr>
              <w:t>outcome</w:t>
            </w:r>
            <w:r w:rsidRPr="00EC0302">
              <w:rPr>
                <w:rFonts w:ascii="Arial" w:hAnsi="Arial" w:cs="Arial"/>
                <w:b/>
                <w:bCs/>
              </w:rPr>
              <w:t xml:space="preserve">? Describe what the essential conditions, necessary </w:t>
            </w:r>
            <w:r w:rsidR="00BB213C" w:rsidRPr="00EC0302">
              <w:rPr>
                <w:rFonts w:ascii="Arial" w:hAnsi="Arial" w:cs="Arial"/>
                <w:b/>
                <w:bCs/>
              </w:rPr>
              <w:t>characteristics,</w:t>
            </w:r>
            <w:r w:rsidRPr="00EC0302">
              <w:rPr>
                <w:rFonts w:ascii="Arial" w:hAnsi="Arial" w:cs="Arial"/>
                <w:b/>
                <w:bCs/>
              </w:rPr>
              <w:t xml:space="preserve"> and </w:t>
            </w:r>
            <w:r w:rsidRPr="00EC0302">
              <w:rPr>
                <w:rFonts w:ascii="Arial" w:hAnsi="Arial" w:cs="Arial"/>
                <w:b/>
                <w:bCs/>
              </w:rPr>
              <w:lastRenderedPageBreak/>
              <w:t>requirements of each product (outcome) should be?</w:t>
            </w:r>
            <w:r w:rsidRPr="00EC0302">
              <w:rPr>
                <w:rFonts w:ascii="Arial" w:hAnsi="Arial" w:cs="Arial"/>
                <w:b/>
                <w:bCs/>
              </w:rPr>
              <w:br/>
            </w:r>
          </w:p>
          <w:p w14:paraId="5E62864B" w14:textId="19816492" w:rsidR="00157D62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</w:rPr>
              <w:t xml:space="preserve">What is the least you </w:t>
            </w:r>
            <w:r w:rsidR="00BB213C" w:rsidRPr="00EC0302">
              <w:rPr>
                <w:rFonts w:ascii="Arial" w:hAnsi="Arial" w:cs="Arial"/>
              </w:rPr>
              <w:t>must</w:t>
            </w:r>
            <w:r w:rsidRPr="00EC0302">
              <w:rPr>
                <w:rFonts w:ascii="Arial" w:hAnsi="Arial" w:cs="Arial"/>
              </w:rPr>
              <w:t xml:space="preserve"> do to demonstrate that you have achieved your learning </w:t>
            </w:r>
            <w:r w:rsidR="00777790" w:rsidRPr="00EC0302">
              <w:rPr>
                <w:rFonts w:ascii="Arial" w:hAnsi="Arial" w:cs="Arial"/>
              </w:rPr>
              <w:t>outcomes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A41DB91" w14:textId="02324A8C" w:rsidR="00157D62" w:rsidRPr="00EC0302" w:rsidRDefault="00157D62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026F49FE" w14:textId="77777777" w:rsidTr="5DC01711">
        <w:trPr>
          <w:trHeight w:val="1756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5951" w14:textId="7EEC376B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Describe your portfolio item</w:t>
            </w:r>
            <w:r w:rsidR="00BB213C">
              <w:rPr>
                <w:rFonts w:ascii="Arial" w:hAnsi="Arial" w:cs="Arial"/>
              </w:rPr>
              <w:t>(s)</w:t>
            </w:r>
            <w:r w:rsidR="00EC0302" w:rsidRPr="00EC0302">
              <w:rPr>
                <w:rFonts w:ascii="Arial" w:hAnsi="Arial" w:cs="Arial"/>
              </w:rPr>
              <w:t>: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8474D5B" w14:textId="0D81C857" w:rsidR="00E201A9" w:rsidRPr="00EC0302" w:rsidRDefault="00E201A9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10CE8889" w14:textId="77777777" w:rsidTr="5DC01711">
        <w:trPr>
          <w:trHeight w:val="2479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8E12" w14:textId="74973978" w:rsidR="00E201A9" w:rsidRPr="00EC0302" w:rsidRDefault="00E201A9" w:rsidP="5DC01711">
            <w:pPr>
              <w:rPr>
                <w:rFonts w:ascii="Arial" w:hAnsi="Arial" w:cs="Arial"/>
              </w:rPr>
            </w:pPr>
            <w:r w:rsidRPr="5DC01711">
              <w:rPr>
                <w:rFonts w:ascii="Arial" w:hAnsi="Arial" w:cs="Arial"/>
              </w:rPr>
              <w:t>Which sources (literature</w:t>
            </w:r>
            <w:r w:rsidR="688062EE" w:rsidRPr="5DC01711">
              <w:rPr>
                <w:rFonts w:ascii="Arial" w:hAnsi="Arial" w:cs="Arial"/>
              </w:rPr>
              <w:t>,</w:t>
            </w:r>
            <w:r w:rsidR="03D9D0CB" w:rsidRPr="5DC01711">
              <w:rPr>
                <w:rFonts w:ascii="Arial" w:hAnsi="Arial" w:cs="Arial"/>
              </w:rPr>
              <w:t xml:space="preserve"> </w:t>
            </w:r>
            <w:r w:rsidRPr="5DC01711">
              <w:rPr>
                <w:rFonts w:ascii="Arial" w:hAnsi="Arial" w:cs="Arial"/>
              </w:rPr>
              <w:t>tools</w:t>
            </w:r>
            <w:r w:rsidR="3BE6B330" w:rsidRPr="5DC01711">
              <w:rPr>
                <w:rFonts w:ascii="Arial" w:hAnsi="Arial" w:cs="Arial"/>
              </w:rPr>
              <w:t>,</w:t>
            </w:r>
            <w:r w:rsidR="37721963" w:rsidRPr="5DC01711">
              <w:rPr>
                <w:rFonts w:ascii="Arial" w:hAnsi="Arial" w:cs="Arial"/>
              </w:rPr>
              <w:t xml:space="preserve"> books, blogs, specialist journals, video tutorials, keynote speeches, interviews, etc.</w:t>
            </w:r>
            <w:r w:rsidRPr="5DC01711">
              <w:rPr>
                <w:rFonts w:ascii="Arial" w:hAnsi="Arial" w:cs="Arial"/>
              </w:rPr>
              <w:t>) will you consult and why?</w:t>
            </w:r>
            <w:r w:rsidR="00175AE4">
              <w:rPr>
                <w:rFonts w:ascii="Arial" w:hAnsi="Arial" w:cs="Arial"/>
              </w:rPr>
              <w:t xml:space="preserve"> </w:t>
            </w:r>
            <w:r w:rsidR="00175AE4" w:rsidRPr="00EC0302">
              <w:rPr>
                <w:rFonts w:ascii="Arial" w:hAnsi="Arial" w:cs="Arial"/>
              </w:rPr>
              <w:t>Which software/hardware will you use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2765604" w14:textId="5AAA108B" w:rsidR="00E201A9" w:rsidRPr="00EC0302" w:rsidRDefault="00E201A9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7EEC9F8C" w14:textId="77777777" w:rsidTr="5DC01711">
        <w:trPr>
          <w:trHeight w:val="1638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AB3A3" w14:textId="77777777" w:rsidR="00E201A9" w:rsidRPr="00A116C5" w:rsidRDefault="00175AE4" w:rsidP="00157D62">
            <w:pPr>
              <w:rPr>
                <w:rFonts w:ascii="Arial" w:hAnsi="Arial" w:cs="Arial"/>
                <w:b/>
                <w:bCs/>
              </w:rPr>
            </w:pPr>
            <w:r w:rsidRPr="00A116C5">
              <w:rPr>
                <w:rFonts w:ascii="Arial" w:hAnsi="Arial" w:cs="Arial"/>
                <w:b/>
                <w:bCs/>
              </w:rPr>
              <w:t xml:space="preserve">Previous </w:t>
            </w:r>
            <w:r w:rsidR="009A58F2" w:rsidRPr="00A116C5">
              <w:rPr>
                <w:rFonts w:ascii="Arial" w:hAnsi="Arial" w:cs="Arial"/>
                <w:b/>
                <w:bCs/>
              </w:rPr>
              <w:t>Learning Outcomes</w:t>
            </w:r>
          </w:p>
          <w:p w14:paraId="0EDE1459" w14:textId="77777777" w:rsidR="009A58F2" w:rsidRDefault="009A58F2" w:rsidP="00157D62">
            <w:pPr>
              <w:rPr>
                <w:rFonts w:ascii="Arial" w:hAnsi="Arial" w:cs="Arial"/>
              </w:rPr>
            </w:pPr>
          </w:p>
          <w:p w14:paraId="245DC3C4" w14:textId="2CE464A5" w:rsidR="009A58F2" w:rsidRPr="00EC0302" w:rsidRDefault="009A58F2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past</w:t>
            </w:r>
            <w:r w:rsidR="00A116C5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 the learning outcomes of modules here</w:t>
            </w:r>
            <w:r w:rsidR="00992DD4">
              <w:rPr>
                <w:rFonts w:ascii="Arial" w:hAnsi="Arial" w:cs="Arial"/>
              </w:rPr>
              <w:t xml:space="preserve">. </w:t>
            </w:r>
            <w:r w:rsidR="00ED75AC">
              <w:rPr>
                <w:rFonts w:ascii="Arial" w:hAnsi="Arial" w:cs="Arial"/>
              </w:rPr>
              <w:t xml:space="preserve">Explain the </w:t>
            </w:r>
            <w:r w:rsidR="00992DD4">
              <w:rPr>
                <w:rFonts w:ascii="Arial" w:hAnsi="Arial" w:cs="Arial"/>
              </w:rPr>
              <w:t xml:space="preserve">relation with </w:t>
            </w:r>
            <w:r w:rsidR="00ED75AC">
              <w:rPr>
                <w:rFonts w:ascii="Arial" w:hAnsi="Arial" w:cs="Arial"/>
              </w:rPr>
              <w:t xml:space="preserve">your </w:t>
            </w:r>
            <w:r w:rsidR="00992DD4">
              <w:rPr>
                <w:rFonts w:ascii="Arial" w:hAnsi="Arial" w:cs="Arial"/>
              </w:rPr>
              <w:t xml:space="preserve">current learning outcome and/or portfolio item, </w:t>
            </w:r>
            <w:r w:rsidR="00A116C5">
              <w:rPr>
                <w:rFonts w:ascii="Arial" w:hAnsi="Arial" w:cs="Arial"/>
              </w:rPr>
              <w:t>and or/ other CMGT modules.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BD3BAD8" w14:textId="1168B7D3" w:rsidR="00992DD4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al Portfolio</w:t>
            </w:r>
            <w:r w:rsidR="00ED75AC">
              <w:rPr>
                <w:rFonts w:ascii="Arial" w:hAnsi="Arial" w:cs="Arial"/>
              </w:rPr>
              <w:t xml:space="preserve"> (or other CMGT module)</w:t>
            </w:r>
            <w:r>
              <w:rPr>
                <w:rFonts w:ascii="Arial" w:hAnsi="Arial" w:cs="Arial"/>
              </w:rPr>
              <w:t xml:space="preserve">: </w:t>
            </w:r>
            <w:r w:rsidRPr="00992DD4">
              <w:rPr>
                <w:rFonts w:ascii="Arial" w:hAnsi="Arial" w:cs="Arial"/>
                <w:i/>
                <w:iCs/>
              </w:rPr>
              <w:t>(1,2,3,4)</w:t>
            </w:r>
          </w:p>
          <w:p w14:paraId="05E5B1C0" w14:textId="2541E3FA" w:rsidR="00E201A9" w:rsidRDefault="009A58F2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992DD4">
              <w:rPr>
                <w:rFonts w:ascii="Arial" w:hAnsi="Arial" w:cs="Arial"/>
              </w:rPr>
              <w:t>earning outcome: …</w:t>
            </w:r>
          </w:p>
          <w:p w14:paraId="3C48760F" w14:textId="0160D79E" w:rsidR="00992DD4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description of portfolio item: …</w:t>
            </w:r>
          </w:p>
          <w:p w14:paraId="0CC8658E" w14:textId="3655C5C6" w:rsidR="00992DD4" w:rsidRPr="00EC0302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ation to current learning outcome: (if applicable) …</w:t>
            </w:r>
          </w:p>
        </w:tc>
      </w:tr>
    </w:tbl>
    <w:p w14:paraId="694695C2" w14:textId="36D24623" w:rsidR="00DB3CA5" w:rsidRDefault="00DB3CA5">
      <w:pPr>
        <w:rPr>
          <w:rFonts w:ascii="Arial" w:hAnsi="Arial" w:cs="Arial"/>
        </w:rPr>
      </w:pPr>
    </w:p>
    <w:p w14:paraId="3BD97911" w14:textId="21065E8A" w:rsidR="00D57549" w:rsidRDefault="00D57549">
      <w:pPr>
        <w:rPr>
          <w:rFonts w:ascii="Arial" w:hAnsi="Arial" w:cs="Arial"/>
        </w:rPr>
      </w:pPr>
    </w:p>
    <w:p w14:paraId="02A6A65B" w14:textId="77777777" w:rsidR="00D57549" w:rsidRPr="00EC0302" w:rsidRDefault="00D57549">
      <w:pPr>
        <w:rPr>
          <w:rFonts w:ascii="Arial" w:hAnsi="Arial" w:cs="Arial"/>
        </w:rPr>
      </w:pPr>
    </w:p>
    <w:sectPr w:rsidR="00D57549" w:rsidRPr="00EC0302" w:rsidSect="00047B5D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F88"/>
    <w:multiLevelType w:val="hybridMultilevel"/>
    <w:tmpl w:val="947004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C7412"/>
    <w:multiLevelType w:val="hybridMultilevel"/>
    <w:tmpl w:val="3EC46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15DA6"/>
    <w:multiLevelType w:val="multilevel"/>
    <w:tmpl w:val="F78EB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8647783"/>
    <w:multiLevelType w:val="multilevel"/>
    <w:tmpl w:val="69240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05F215D"/>
    <w:multiLevelType w:val="hybridMultilevel"/>
    <w:tmpl w:val="2598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4B597A"/>
    <w:multiLevelType w:val="hybridMultilevel"/>
    <w:tmpl w:val="DBA0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E770B2"/>
    <w:multiLevelType w:val="hybridMultilevel"/>
    <w:tmpl w:val="47F629EE"/>
    <w:lvl w:ilvl="0" w:tplc="0809000F">
      <w:start w:val="1"/>
      <w:numFmt w:val="decimal"/>
      <w:lvlText w:val="%1."/>
      <w:lvlJc w:val="left"/>
      <w:pPr>
        <w:ind w:left="480" w:hanging="360"/>
      </w:p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7" w15:restartNumberingAfterBreak="0">
    <w:nsid w:val="5A5118CE"/>
    <w:multiLevelType w:val="hybridMultilevel"/>
    <w:tmpl w:val="BDCA6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8C1D74"/>
    <w:multiLevelType w:val="multilevel"/>
    <w:tmpl w:val="4A8687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F2B40C5"/>
    <w:multiLevelType w:val="hybridMultilevel"/>
    <w:tmpl w:val="1C44D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3F6187"/>
    <w:multiLevelType w:val="multilevel"/>
    <w:tmpl w:val="8AD44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01B138A"/>
    <w:multiLevelType w:val="multilevel"/>
    <w:tmpl w:val="972C0A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71256651"/>
    <w:multiLevelType w:val="multilevel"/>
    <w:tmpl w:val="E6F8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451FF8"/>
    <w:multiLevelType w:val="multilevel"/>
    <w:tmpl w:val="325C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86594A"/>
    <w:multiLevelType w:val="multilevel"/>
    <w:tmpl w:val="8F424B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CEA0007"/>
    <w:multiLevelType w:val="hybridMultilevel"/>
    <w:tmpl w:val="8724E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F91BE4"/>
    <w:multiLevelType w:val="hybridMultilevel"/>
    <w:tmpl w:val="5BD44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3"/>
  </w:num>
  <w:num w:numId="5">
    <w:abstractNumId w:val="1"/>
  </w:num>
  <w:num w:numId="6">
    <w:abstractNumId w:val="16"/>
  </w:num>
  <w:num w:numId="7">
    <w:abstractNumId w:val="6"/>
  </w:num>
  <w:num w:numId="8">
    <w:abstractNumId w:val="5"/>
  </w:num>
  <w:num w:numId="9">
    <w:abstractNumId w:val="7"/>
  </w:num>
  <w:num w:numId="10">
    <w:abstractNumId w:val="9"/>
  </w:num>
  <w:num w:numId="11">
    <w:abstractNumId w:val="4"/>
  </w:num>
  <w:num w:numId="12">
    <w:abstractNumId w:val="0"/>
  </w:num>
  <w:num w:numId="13">
    <w:abstractNumId w:val="14"/>
  </w:num>
  <w:num w:numId="14">
    <w:abstractNumId w:val="11"/>
  </w:num>
  <w:num w:numId="15">
    <w:abstractNumId w:val="8"/>
  </w:num>
  <w:num w:numId="16">
    <w:abstractNumId w:val="15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LG5gbm5iZGBko6SsGpxcWZ+XkgBYa1ACOfshwsAAAA"/>
  </w:docVars>
  <w:rsids>
    <w:rsidRoot w:val="00DB4875"/>
    <w:rsid w:val="00047B5D"/>
    <w:rsid w:val="0010576A"/>
    <w:rsid w:val="00156583"/>
    <w:rsid w:val="00157D62"/>
    <w:rsid w:val="00175AE4"/>
    <w:rsid w:val="00324C4C"/>
    <w:rsid w:val="00326D4D"/>
    <w:rsid w:val="00344FD6"/>
    <w:rsid w:val="003B10C0"/>
    <w:rsid w:val="004E733C"/>
    <w:rsid w:val="00565860"/>
    <w:rsid w:val="00777790"/>
    <w:rsid w:val="00794B77"/>
    <w:rsid w:val="00884F5A"/>
    <w:rsid w:val="00891077"/>
    <w:rsid w:val="008C0F28"/>
    <w:rsid w:val="00992DD4"/>
    <w:rsid w:val="009974A0"/>
    <w:rsid w:val="009A58F2"/>
    <w:rsid w:val="00A116C5"/>
    <w:rsid w:val="00AB1408"/>
    <w:rsid w:val="00AC5546"/>
    <w:rsid w:val="00AC7E60"/>
    <w:rsid w:val="00AD5FC9"/>
    <w:rsid w:val="00B47F75"/>
    <w:rsid w:val="00BB213C"/>
    <w:rsid w:val="00BC324F"/>
    <w:rsid w:val="00C137D2"/>
    <w:rsid w:val="00D57549"/>
    <w:rsid w:val="00D75B97"/>
    <w:rsid w:val="00D92C5C"/>
    <w:rsid w:val="00DB3CA5"/>
    <w:rsid w:val="00DB4875"/>
    <w:rsid w:val="00DE4753"/>
    <w:rsid w:val="00E201A9"/>
    <w:rsid w:val="00EC0302"/>
    <w:rsid w:val="00ED75AC"/>
    <w:rsid w:val="00F448E4"/>
    <w:rsid w:val="00FE3EC3"/>
    <w:rsid w:val="03D9D0CB"/>
    <w:rsid w:val="0DC2395A"/>
    <w:rsid w:val="37721963"/>
    <w:rsid w:val="3BE6B330"/>
    <w:rsid w:val="4DA2EA5C"/>
    <w:rsid w:val="5DC01711"/>
    <w:rsid w:val="6880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DE35"/>
  <w15:chartTrackingRefBased/>
  <w15:docId w15:val="{321EE708-AA7B-CB4A-A409-B0BC1CF6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302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D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D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B487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B4875"/>
    <w:rPr>
      <w:color w:val="0000FF"/>
      <w:u w:val="single"/>
    </w:rPr>
  </w:style>
  <w:style w:type="paragraph" w:customStyle="1" w:styleId="font9">
    <w:name w:val="font_9"/>
    <w:basedOn w:val="Normal"/>
    <w:rsid w:val="00DB487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47B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7D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0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77"/>
    <w:rPr>
      <w:rFonts w:ascii="Times New Roman" w:eastAsia="Times New Roman" w:hAnsi="Times New Roman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689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B43CB4-9764-47DA-8361-7A42BD664172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2.xml><?xml version="1.0" encoding="utf-8"?>
<ds:datastoreItem xmlns:ds="http://schemas.openxmlformats.org/officeDocument/2006/customXml" ds:itemID="{169D6FDA-8C0B-4F90-A6D6-F2B4F2EFB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3DE614-EFBE-4276-B734-FE90011A57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9</Words>
  <Characters>1880</Characters>
  <Application>Microsoft Office Word</Application>
  <DocSecurity>0</DocSecurity>
  <Lines>15</Lines>
  <Paragraphs>4</Paragraphs>
  <ScaleCrop>false</ScaleCrop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</cp:lastModifiedBy>
  <cp:revision>4</cp:revision>
  <dcterms:created xsi:type="dcterms:W3CDTF">2021-09-03T13:29:00Z</dcterms:created>
  <dcterms:modified xsi:type="dcterms:W3CDTF">2021-12-07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